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the</w:t>
      </w:r>
      <w:r>
        <w:t xml:space="preserve"> </w:t>
      </w:r>
      <w:r>
        <w:t xml:space="preserve">R</w:t>
      </w:r>
      <w:r>
        <w:t xml:space="preserve"> </w:t>
      </w:r>
      <w:r>
        <w:t xml:space="preserve">gtsummary</w:t>
      </w:r>
      <w:r>
        <w:t xml:space="preserve"> </w:t>
      </w:r>
      <w:r>
        <w:t xml:space="preserve">Package</w:t>
      </w:r>
      <w:r>
        <w:t xml:space="preserve"> </w:t>
      </w:r>
      <w:r>
        <w:t xml:space="preserve">to</w:t>
      </w:r>
      <w:r>
        <w:t xml:space="preserve"> </w:t>
      </w:r>
      <w:r>
        <w:t xml:space="preserve">Create</w:t>
      </w:r>
      <w:r>
        <w:t xml:space="preserve"> </w:t>
      </w:r>
      <w:r>
        <w:t xml:space="preserve">Professional-Quality</w:t>
      </w:r>
      <w:r>
        <w:t xml:space="preserve"> </w:t>
      </w:r>
      <w:r>
        <w:t xml:space="preserve">Descriptive</w:t>
      </w:r>
      <w:r>
        <w:t xml:space="preserve"> </w:t>
      </w: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Academic</w:t>
      </w:r>
      <w:r>
        <w:t xml:space="preserve"> </w:t>
      </w:r>
      <w:r>
        <w:t xml:space="preserve">Publications</w:t>
      </w:r>
    </w:p>
    <w:p>
      <w:pPr>
        <w:pStyle w:val="Author"/>
      </w:pPr>
      <w:r>
        <w:t xml:space="preserve">Weisi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2025-02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0" w:name="install-and-read-in-r-packages-needed"/>
    <w:p>
      <w:pPr>
        <w:pStyle w:val="Heading3"/>
      </w:pPr>
      <w:r>
        <w:rPr>
          <w:b/>
          <w:bCs/>
        </w:rPr>
        <w:t xml:space="preserve">Install and read in R packages nee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HAN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</w:p>
    <w:bookmarkEnd w:id="20"/>
    <w:bookmarkStart w:id="21" w:name="read-in-the-demo-data"/>
    <w:p>
      <w:pPr>
        <w:pStyle w:val="Heading3"/>
      </w:pPr>
      <w:r>
        <w:rPr>
          <w:b/>
          <w:bCs/>
        </w:rPr>
        <w:t xml:space="preserve">Read in the demo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HANES</w:t>
      </w:r>
    </w:p>
    <w:bookmarkEnd w:id="21"/>
    <w:bookmarkStart w:id="22" w:name="example-basic-table"/>
    <w:p>
      <w:pPr>
        <w:pStyle w:val="Heading3"/>
      </w:pPr>
      <w:r>
        <w:rPr>
          <w:b/>
          <w:bCs/>
        </w:rPr>
        <w:t xml:space="preserve">Example basic tabl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missing data in the Diabetes variable for simplicit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e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lect relevant variabl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der, Age, AgeDecade, Race1, BMI_WHO, Education, MaritalStatus, HHIncome, Work, Diabet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summary table by Diabetes group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iabete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geDeca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ac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MI_WH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H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hold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st for differences between group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haracteristic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column head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able 1: Sociodemographic Characteristics of Patients With and Without Diabetes in the Demo Dataset"</w:t>
      </w:r>
      <w:r>
        <w:br/>
      </w:r>
      <w:r>
        <w:rPr>
          <w:rStyle w:val="NormalTok"/>
        </w:rPr>
        <w:t xml:space="preserve">    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: Sociodemographic Characteristics of Patients With and Without Diabetes in the Demo Datase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85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0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4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9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0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10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20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60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3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7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7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2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5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x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9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4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1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5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MI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.0_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_to_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.0_to_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.0_p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4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1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 - 11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5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ital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5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e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1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4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9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6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6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ousehold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00-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00-1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2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000-1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1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00-2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6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000-3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5000-4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5000-5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6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000-6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5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000-7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1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000-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e 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7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13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19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ilcoxon rank sum test</w:t>
            </w:r>
          </w:p>
        </w:tc>
      </w:tr>
    </w:tbl>
    <w:bookmarkEnd w:id="22"/>
    <w:bookmarkStart w:id="23" w:name="customize-the-tables-appearance"/>
    <w:p>
      <w:pPr>
        <w:pStyle w:val="Heading3"/>
      </w:pPr>
      <w:r>
        <w:rPr>
          <w:b/>
          <w:bCs/>
        </w:rPr>
        <w:t xml:space="preserve">Customize the table’s appear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ve the total column</w:t>
      </w:r>
      <w:r>
        <w:t xml:space="preserve"> </w:t>
      </w:r>
      <w:r>
        <w:t xml:space="preserve">to the far-right end of the table for improved readabili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move the</w:t>
      </w:r>
      <w:r>
        <w:rPr>
          <w:b/>
          <w:bCs/>
        </w:rPr>
        <w:t xml:space="preserve"> </w:t>
      </w:r>
      <w:r>
        <w:rPr>
          <w:b/>
          <w:bCs/>
        </w:rPr>
        <w:t xml:space="preserve">‘</w:t>
      </w:r>
      <w:r>
        <w:rPr>
          <w:b/>
          <w:bCs/>
        </w:rPr>
        <w:t xml:space="preserve">N = xxxx</w:t>
      </w:r>
      <w:r>
        <w:rPr>
          <w:b/>
          <w:bCs/>
        </w:rPr>
        <w:t xml:space="preserve">’</w:t>
      </w:r>
      <w:r>
        <w:t xml:space="preserve"> </w:t>
      </w:r>
      <w:r>
        <w:t xml:space="preserve">from the header to streamline the table’s appeara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d a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Total (denominator)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row</w:t>
      </w:r>
      <w:r>
        <w:t xml:space="preserve"> </w:t>
      </w:r>
      <w:r>
        <w:t xml:space="preserve">at the top of the table for better context and clari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void decimal places</w:t>
      </w:r>
      <w:r>
        <w:t xml:space="preserve"> </w:t>
      </w:r>
      <w:r>
        <w:t xml:space="preserve">for both numbers and percentages for a cleaner present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clude additional summary statistics</w:t>
      </w:r>
      <w:r>
        <w:t xml:space="preserve"> </w:t>
      </w:r>
      <w:r>
        <w:t xml:space="preserve">for continuous variables, such as mean (SD), median (IQR), and range, to provide a more comprehensive summar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stomize the footnote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missing data in the Diabetes variable for simplici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e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mat the Diabetes vari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Diabe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Diabetes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abet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 Diabe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out Diabet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tal numb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relevant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otal, Gender, Age, AgeDecade, Race1, BMI_WHO, Education, </w:t>
      </w:r>
      <w:r>
        <w:br/>
      </w:r>
      <w:r>
        <w:rPr>
          <w:rStyle w:val="NormalTok"/>
        </w:rPr>
        <w:t xml:space="preserve">    MaritalStatus, HHIncome, Work, Diabetes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summary table by Diabetes gro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iabet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nclude additional summary statistics for continuous variabl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mean},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{median}, ({p25}, {p75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{min}, {max}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(column denominato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geDeca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ac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MI_WH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H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hold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decimal places for all numbers and percentag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tal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ve the total column to the far end of the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tat_0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stat_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hange label name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, (Q1, 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, (IQR)"</w:t>
      </w:r>
      <w:r>
        <w:rPr>
          <w:rStyle w:val="NormalTok"/>
        </w:rPr>
        <w:t xml:space="preserve">, label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, 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label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the hea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p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Total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st for differences between group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old labels for readabili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footno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ore footnotes to specific row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ab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footnote 1.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ab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footnote 2.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gt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able header with title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Table 1: Sociodemographic Characteristics of Patients With and Without Diabetes in the Demo Dataset*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vent footnotes from being split across multiple li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otnotes.multi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 1: Sociodemographic Characteristics of Patients With and Without Diabetes in the Demo Datase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Diabet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Diabet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(column denominato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9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85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9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4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0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,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,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 (51, 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 (17, 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 (18, 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10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20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60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3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7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7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7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2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x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4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9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5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1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MI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.0_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_to_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.0_to_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.0_p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4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 - 11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5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ital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e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1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6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9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4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ousehold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00-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00-1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2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000-1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00-2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6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000-3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5000-4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5000-5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000-6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5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000-7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000-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e 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7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19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13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Pearson's Chi-squared test; Wilcoxon rank sum test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This is a sample footnote 1.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This is a sample footnote 2.</w:t>
            </w:r>
          </w:p>
        </w:tc>
      </w:tr>
    </w:tbl>
    <w:bookmarkEnd w:id="23"/>
    <w:bookmarkStart w:id="24" w:name="customize-the-tables-appearance-ii"/>
    <w:p>
      <w:pPr>
        <w:pStyle w:val="Heading3"/>
      </w:pPr>
      <w:r>
        <w:rPr>
          <w:b/>
          <w:bCs/>
        </w:rPr>
        <w:t xml:space="preserve">Customize the table’s appearance II</w:t>
      </w:r>
    </w:p>
    <w:p>
      <w:pPr>
        <w:pStyle w:val="FirstParagraph"/>
      </w:pPr>
      <w:r>
        <w:rPr>
          <w:b/>
          <w:bCs/>
        </w:rPr>
        <w:t xml:space="preserve">Separate the Number and Percentage Columns</w:t>
      </w:r>
      <w:r>
        <w:t xml:space="preserve">: Split the n (count) and p (percentage) values into two separate columns in the table.</w:t>
      </w:r>
    </w:p>
    <w:p>
      <w:pPr>
        <w:pStyle w:val="BodyText"/>
      </w:pPr>
      <w:r>
        <w:rPr>
          <w:b/>
          <w:bCs/>
        </w:rPr>
        <w:t xml:space="preserve">Right-align the Number and Percentage Columns</w:t>
      </w:r>
      <w:r>
        <w:t xml:space="preserve">: Apply cell_text(align =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) to these columns.</w:t>
      </w:r>
    </w:p>
    <w:p>
      <w:pPr>
        <w:pStyle w:val="BodyText"/>
      </w:pPr>
      <w:r>
        <w:rPr>
          <w:b/>
          <w:bCs/>
        </w:rPr>
        <w:t xml:space="preserve">Add Colors</w:t>
      </w:r>
      <w:r>
        <w:t xml:space="preserve">: Apply cell_fill() for background colors and/or cell_text() for text colors to enhance readability.</w:t>
      </w:r>
    </w:p>
    <w:p>
      <w:pPr>
        <w:pStyle w:val="SourceCode"/>
      </w:pP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n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{p}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missing data in the Diabetes variable for simplicit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e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ormat the Diabetes variabl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Diabe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Diabetes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abet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 Diabe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out Diabet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total number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lect relevant variabl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otal, Gender, Age, AgeDecade, Race1, BMI_WHO, Education, </w:t>
      </w:r>
      <w:r>
        <w:br/>
      </w:r>
      <w:r>
        <w:rPr>
          <w:rStyle w:val="NormalTok"/>
        </w:rPr>
        <w:t xml:space="preserve">        MaritalStatus, HHIncome, Work, Diabetes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 a summary table by Diabetes group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iabete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Include additional summary statistics for continuous variables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{median} ({p25}, {p75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{min}, {max}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(column denominato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geDeca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ac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MI_WH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H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hold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move decimal places for all numbers and percentag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total colum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Bold labels for readabilit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merg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spanning_hea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~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-arrange the number and percentage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tat_1_2, </w:t>
      </w:r>
      <w:r>
        <w:rPr>
          <w:rStyle w:val="AttributeTok"/>
        </w:rPr>
        <w:t xml:space="preserve">.after=</w:t>
      </w:r>
      <w:r>
        <w:rPr>
          <w:rStyle w:val="NormalTok"/>
        </w:rPr>
        <w:t xml:space="preserve">stat_1_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tat_2_2, </w:t>
      </w:r>
      <w:r>
        <w:rPr>
          <w:rStyle w:val="AttributeTok"/>
        </w:rPr>
        <w:t xml:space="preserve">.after=</w:t>
      </w:r>
      <w:r>
        <w:rPr>
          <w:rStyle w:val="NormalTok"/>
        </w:rPr>
        <w:t xml:space="preserve">stat_2_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tat_0_1, </w:t>
      </w:r>
      <w:r>
        <w:rPr>
          <w:rStyle w:val="AttributeTok"/>
        </w:rPr>
        <w:t xml:space="preserve">.after=</w:t>
      </w:r>
      <w:r>
        <w:rPr>
          <w:rStyle w:val="NormalTok"/>
        </w:rPr>
        <w:t xml:space="preserve">stat_2_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tat_0_2, </w:t>
      </w:r>
      <w:r>
        <w:rPr>
          <w:rStyle w:val="AttributeTok"/>
        </w:rPr>
        <w:t xml:space="preserve">.after=</w:t>
      </w:r>
      <w:r>
        <w:rPr>
          <w:rStyle w:val="NormalTok"/>
        </w:rPr>
        <w:t xml:space="preserve">stat_0_1)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hange label name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, (Q1, 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, (IQR)"</w:t>
      </w:r>
      <w:r>
        <w:rPr>
          <w:rStyle w:val="NormalTok"/>
        </w:rPr>
        <w:t xml:space="preserve">, label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, 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label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the summary statistics for the continuous variable in the % column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0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(S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0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0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(Q1, 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0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0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0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1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(S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1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1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(Q1, 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1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1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1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2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(S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2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2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(Q1, 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2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2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2_2 ),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the hea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p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0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Total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0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1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1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2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2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footno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ore footnotes to specific row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ab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footnote 1.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ab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footnote 2.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gt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able header with title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Table 1: Sociodemographic Characteristics of Patients With and Without Diabetes in the Demo Dataset*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vent footnotes from being split across multiple li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otnotes.multi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ight-align all columns except the label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br/>
      </w:r>
      <w:r>
        <w:br/>
      </w:r>
      <w:r>
        <w:rPr>
          <w:rStyle w:val="CommentTok"/>
        </w:rPr>
        <w:t xml:space="preserve"># Adding some colors to the tables</w:t>
      </w:r>
      <w:r>
        <w:br/>
      </w:r>
      <w:r>
        <w:rPr>
          <w:rStyle w:val="NormalTok"/>
        </w:rPr>
        <w:t xml:space="preserve">ta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8E4E6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pply the background colo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ab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da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lect every second row (alternating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AE9F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 1: Sociodemographic Characteristics of Patients With and Without Diabetes in the Demo Datase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Diabet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Diabet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(column denominato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 (51, 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7, 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18, 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10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20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60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7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x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MI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.0_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_to_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.0_to_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.0_p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 - 11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ital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e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ousehold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00-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00-1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000-1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00-2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000-3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5000-4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5000-5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000-6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000-7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000-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e 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9%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This is a sample footnote 1.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This is a sample footnote 2.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the R gtsummary Package to Create Professional-Quality Descriptive Tables for Academic Publications</dc:title>
  <dc:creator>Weisi Chen</dc:creator>
  <cp:keywords/>
  <dcterms:created xsi:type="dcterms:W3CDTF">2025-02-09T05:30:13Z</dcterms:created>
  <dcterms:modified xsi:type="dcterms:W3CDTF">2025-02-09T05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09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docx">
    <vt:lpwstr>custom-reference-doc.docx</vt:lpwstr>
  </property>
  <property fmtid="{D5CDD505-2E9C-101B-9397-08002B2CF9AE}" pid="13" name="toc-title">
    <vt:lpwstr>Contents</vt:lpwstr>
  </property>
</Properties>
</file>